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943F0" w:rsidRDefault="009943F0">
      <w:r>
        <w:t>This is a list of my own photographs</w:t>
      </w:r>
      <w:r w:rsidR="000543DC">
        <w:t xml:space="preserve"> of my own </w:t>
      </w:r>
      <w:r>
        <w:t xml:space="preserve">which you may freely copy without having to contact me for permission. The only qualifier is that if you use any of them in a public way then you must attribute the image as being the copyright of Geoff Frost. </w:t>
      </w:r>
    </w:p>
    <w:p w:rsidR="00B94389" w:rsidRDefault="009943F0">
      <w:r>
        <w:t xml:space="preserve">If using any of these images </w:t>
      </w:r>
      <w:r w:rsidR="005B430A">
        <w:t>in</w:t>
      </w:r>
      <w:r>
        <w:t xml:space="preserve"> </w:t>
      </w:r>
      <w:r w:rsidR="005B430A">
        <w:t xml:space="preserve">any connection with </w:t>
      </w:r>
      <w:r>
        <w:t>commercial purposes, you must contact me first.</w:t>
      </w:r>
    </w:p>
    <w:p w:rsidR="009943F0" w:rsidRPr="000543DC" w:rsidRDefault="009943F0" w:rsidP="000543DC">
      <w:pPr>
        <w:jc w:val="center"/>
        <w:rPr>
          <w:color w:val="C00000"/>
        </w:rPr>
      </w:pPr>
      <w:r w:rsidRPr="000543DC">
        <w:rPr>
          <w:color w:val="C00000"/>
        </w:rPr>
        <w:t>LIST:</w:t>
      </w:r>
    </w:p>
    <w:p w:rsidR="005B430A" w:rsidRPr="00CC016D" w:rsidRDefault="00F80B72">
      <w:pPr>
        <w:rPr>
          <w:color w:val="C00000"/>
        </w:rPr>
      </w:pPr>
      <w:r w:rsidRPr="00CC016D">
        <w:rPr>
          <w:color w:val="C00000"/>
        </w:rPr>
        <w:t xml:space="preserve">HOME PAGE: </w:t>
      </w:r>
    </w:p>
    <w:p w:rsidR="00F80B72" w:rsidRDefault="00F80B72">
      <w:r>
        <w:t>All photographs except the one of Ashway Gap House.</w:t>
      </w:r>
    </w:p>
    <w:p w:rsidR="005B430A" w:rsidRPr="00CC016D" w:rsidRDefault="00F80B72">
      <w:pPr>
        <w:rPr>
          <w:color w:val="C00000"/>
        </w:rPr>
      </w:pPr>
      <w:r w:rsidRPr="00CC016D">
        <w:rPr>
          <w:color w:val="C00000"/>
        </w:rPr>
        <w:t>INRODUCTION:</w:t>
      </w:r>
    </w:p>
    <w:p w:rsidR="00F80B72" w:rsidRDefault="00F80B72">
      <w:r>
        <w:t xml:space="preserve">Dove Stone </w:t>
      </w:r>
      <w:r w:rsidR="005B430A">
        <w:t>Reservoir</w:t>
      </w:r>
      <w:r>
        <w:t xml:space="preserve"> and Alderman’s Hill</w:t>
      </w:r>
    </w:p>
    <w:p w:rsidR="005B430A" w:rsidRDefault="005B430A">
      <w:r>
        <w:t>The snow photo of Ashway Gap</w:t>
      </w:r>
    </w:p>
    <w:p w:rsidR="005B430A" w:rsidRDefault="005B430A">
      <w:r>
        <w:t>MANGING THE AREA:</w:t>
      </w:r>
      <w:r>
        <w:tab/>
      </w:r>
    </w:p>
    <w:p w:rsidR="005B430A" w:rsidRDefault="005B430A">
      <w:r>
        <w:t>The car parking before traffic restrictions in 1980s</w:t>
      </w:r>
    </w:p>
    <w:p w:rsidR="005B430A" w:rsidRDefault="005B430A">
      <w:r>
        <w:t>Winter car parking circa 1990s</w:t>
      </w:r>
    </w:p>
    <w:p w:rsidR="005B430A" w:rsidRDefault="005B430A">
      <w:r>
        <w:t>1989 Managers surveying the disabled access path</w:t>
      </w:r>
    </w:p>
    <w:p w:rsidR="00BE3EFE" w:rsidRPr="00CC016D" w:rsidRDefault="00BE3EFE">
      <w:pPr>
        <w:rPr>
          <w:color w:val="C00000"/>
        </w:rPr>
      </w:pPr>
      <w:r w:rsidRPr="00CC016D">
        <w:rPr>
          <w:color w:val="C00000"/>
        </w:rPr>
        <w:t>COPYRIGHTS:</w:t>
      </w:r>
    </w:p>
    <w:p w:rsidR="00BE3EFE" w:rsidRDefault="00BE3EFE">
      <w:r>
        <w:t>Fox Stone</w:t>
      </w:r>
    </w:p>
    <w:p w:rsidR="00BE3EFE" w:rsidRDefault="00BE3EFE">
      <w:r>
        <w:t>Early morning mist at Chew Piece</w:t>
      </w:r>
    </w:p>
    <w:p w:rsidR="00BE3EFE" w:rsidRDefault="00BE3EFE">
      <w:r>
        <w:t>NATIONAL PARK VOLUNTEER RANGERS</w:t>
      </w:r>
    </w:p>
    <w:p w:rsidR="00BE3EFE" w:rsidRDefault="00BE3EFE">
      <w:r>
        <w:t>Completing Yeoman Hey path – circa 1983</w:t>
      </w:r>
    </w:p>
    <w:p w:rsidR="00BE3EFE" w:rsidRDefault="00BE3EFE">
      <w:r>
        <w:t>Trainee rangers on abseiling course</w:t>
      </w:r>
    </w:p>
    <w:p w:rsidR="00BE3EFE" w:rsidRDefault="00BE3EFE">
      <w:r>
        <w:t>Expert navigation</w:t>
      </w:r>
    </w:p>
    <w:p w:rsidR="00BE3EFE" w:rsidRDefault="00BE3EFE">
      <w:r>
        <w:t>Patrolling the moors</w:t>
      </w:r>
    </w:p>
    <w:p w:rsidR="00BE3EFE" w:rsidRDefault="00BE3EFE">
      <w:r>
        <w:t>Ranger extinguishing a fire</w:t>
      </w:r>
    </w:p>
    <w:p w:rsidR="000D025E" w:rsidRPr="00CC016D" w:rsidRDefault="000D025E">
      <w:pPr>
        <w:rPr>
          <w:color w:val="C00000"/>
        </w:rPr>
      </w:pPr>
      <w:r w:rsidRPr="00CC016D">
        <w:rPr>
          <w:color w:val="C00000"/>
        </w:rPr>
        <w:t>TIMELINE:</w:t>
      </w:r>
    </w:p>
    <w:p w:rsidR="000D025E" w:rsidRDefault="000D025E">
      <w:r>
        <w:t>Both tree photographs</w:t>
      </w:r>
    </w:p>
    <w:p w:rsidR="000D025E" w:rsidRPr="00CC016D" w:rsidRDefault="000D025E">
      <w:pPr>
        <w:rPr>
          <w:color w:val="C00000"/>
        </w:rPr>
      </w:pPr>
      <w:r w:rsidRPr="00CC016D">
        <w:rPr>
          <w:color w:val="C00000"/>
        </w:rPr>
        <w:t>MAPS:</w:t>
      </w:r>
    </w:p>
    <w:p w:rsidR="000D025E" w:rsidRDefault="000D025E">
      <w:r>
        <w:t>All the maps may be copied for personal use but nothing else. The prime images are copyrighted by Google Maps and the graphics by me.</w:t>
      </w:r>
      <w:r w:rsidR="00CC016D">
        <w:t xml:space="preserve"> This also applies to any of Google based maps throughout the website.</w:t>
      </w:r>
    </w:p>
    <w:p w:rsidR="000D025E" w:rsidRPr="00CC016D" w:rsidRDefault="000D025E">
      <w:pPr>
        <w:rPr>
          <w:color w:val="C00000"/>
        </w:rPr>
      </w:pPr>
      <w:r w:rsidRPr="00CC016D">
        <w:rPr>
          <w:color w:val="C00000"/>
        </w:rPr>
        <w:t>WALKING</w:t>
      </w:r>
    </w:p>
    <w:p w:rsidR="000D025E" w:rsidRDefault="000D025E">
      <w:r>
        <w:t>It’s grim up north</w:t>
      </w:r>
    </w:p>
    <w:p w:rsidR="000D025E" w:rsidRDefault="000D025E">
      <w:r>
        <w:t>Ranger on top of the Trinnacle</w:t>
      </w:r>
    </w:p>
    <w:p w:rsidR="000D025E" w:rsidRDefault="000D025E">
      <w:r>
        <w:lastRenderedPageBreak/>
        <w:t>A couple looking across Chew Valley</w:t>
      </w:r>
    </w:p>
    <w:p w:rsidR="000D025E" w:rsidRDefault="000D025E">
      <w:r>
        <w:t>The three ‘walks’ photos of Dove Stone circuit path</w:t>
      </w:r>
    </w:p>
    <w:p w:rsidR="000D025E" w:rsidRDefault="000D025E">
      <w:r>
        <w:t>Greenfield Reservoir reflection</w:t>
      </w:r>
    </w:p>
    <w:p w:rsidR="000D025E" w:rsidRDefault="000D025E">
      <w:r>
        <w:t>The mist photo</w:t>
      </w:r>
    </w:p>
    <w:p w:rsidR="000D025E" w:rsidRDefault="000D025E">
      <w:r>
        <w:t>Track to Holme and Birchen Cloughs</w:t>
      </w:r>
    </w:p>
    <w:p w:rsidR="000D025E" w:rsidRDefault="000D025E">
      <w:r>
        <w:t>Holme Clough</w:t>
      </w:r>
    </w:p>
    <w:p w:rsidR="000D025E" w:rsidRDefault="000D025E">
      <w:r>
        <w:t>Bramley’s Cot</w:t>
      </w:r>
    </w:p>
    <w:p w:rsidR="000D025E" w:rsidRDefault="000D025E">
      <w:r>
        <w:t>Major Cairn</w:t>
      </w:r>
    </w:p>
    <w:p w:rsidR="000D025E" w:rsidRDefault="000D025E">
      <w:r>
        <w:t>Moorland grough</w:t>
      </w:r>
    </w:p>
    <w:p w:rsidR="000D025E" w:rsidRDefault="000D025E">
      <w:r>
        <w:t>Fox Stone with cairn</w:t>
      </w:r>
    </w:p>
    <w:p w:rsidR="000D025E" w:rsidRDefault="000D025E">
      <w:r>
        <w:t>Plaque on Fox Stone</w:t>
      </w:r>
    </w:p>
    <w:p w:rsidR="000D025E" w:rsidRDefault="000D025E">
      <w:r>
        <w:t>The</w:t>
      </w:r>
      <w:r w:rsidR="005A0DD1">
        <w:t xml:space="preserve"> </w:t>
      </w:r>
      <w:r>
        <w:t>winter photo</w:t>
      </w:r>
      <w:r w:rsidR="005A0DD1">
        <w:t xml:space="preserve"> of two walkers</w:t>
      </w:r>
    </w:p>
    <w:p w:rsidR="005A0DD1" w:rsidRDefault="005A0DD1">
      <w:r>
        <w:t>Snow picture of Dove Stone reservoir and Alderman’s H</w:t>
      </w:r>
      <w:r w:rsidR="00F70FDC">
        <w:t>i</w:t>
      </w:r>
      <w:r>
        <w:t>ll</w:t>
      </w:r>
    </w:p>
    <w:p w:rsidR="00F70FDC" w:rsidRPr="00CC016D" w:rsidRDefault="00F70FDC">
      <w:pPr>
        <w:rPr>
          <w:color w:val="C00000"/>
        </w:rPr>
      </w:pPr>
      <w:r w:rsidRPr="00CC016D">
        <w:rPr>
          <w:color w:val="C00000"/>
        </w:rPr>
        <w:t>DOGS:</w:t>
      </w:r>
    </w:p>
    <w:p w:rsidR="00F70FDC" w:rsidRDefault="00F70FDC">
      <w:r>
        <w:t>Photo of Sabre</w:t>
      </w:r>
    </w:p>
    <w:p w:rsidR="00F70FDC" w:rsidRDefault="00F70FDC">
      <w:r>
        <w:t>Photo of a lamb</w:t>
      </w:r>
    </w:p>
    <w:p w:rsidR="00F70FDC" w:rsidRDefault="00F70FDC">
      <w:r>
        <w:t>Two photos of signs</w:t>
      </w:r>
    </w:p>
    <w:p w:rsidR="00F70FDC" w:rsidRDefault="00F70FDC">
      <w:r>
        <w:t xml:space="preserve">Two photos of dad sheep </w:t>
      </w:r>
    </w:p>
    <w:p w:rsidR="00D638AB" w:rsidRPr="00CC016D" w:rsidRDefault="00D638AB">
      <w:pPr>
        <w:rPr>
          <w:color w:val="C00000"/>
        </w:rPr>
      </w:pPr>
      <w:r w:rsidRPr="00CC016D">
        <w:rPr>
          <w:color w:val="C00000"/>
        </w:rPr>
        <w:t>CLIMBING:</w:t>
      </w:r>
    </w:p>
    <w:p w:rsidR="00D638AB" w:rsidRDefault="00D638AB">
      <w:r>
        <w:t>All photo of climbing</w:t>
      </w:r>
    </w:p>
    <w:p w:rsidR="00D638AB" w:rsidRDefault="00D638AB">
      <w:r>
        <w:t>Dovestone Edges</w:t>
      </w:r>
    </w:p>
    <w:p w:rsidR="00D638AB" w:rsidRDefault="00D638AB">
      <w:r>
        <w:t>Ravenstones</w:t>
      </w:r>
    </w:p>
    <w:p w:rsidR="00D638AB" w:rsidRPr="00CC016D" w:rsidRDefault="00D638AB">
      <w:pPr>
        <w:rPr>
          <w:color w:val="C00000"/>
        </w:rPr>
      </w:pPr>
      <w:r w:rsidRPr="00CC016D">
        <w:rPr>
          <w:color w:val="C00000"/>
        </w:rPr>
        <w:t>CYCLING</w:t>
      </w:r>
    </w:p>
    <w:p w:rsidR="00D638AB" w:rsidRDefault="00D638AB">
      <w:r>
        <w:t>Both cycling photos</w:t>
      </w:r>
    </w:p>
    <w:p w:rsidR="00D638AB" w:rsidRPr="00CC016D" w:rsidRDefault="00D638AB">
      <w:pPr>
        <w:rPr>
          <w:color w:val="C00000"/>
        </w:rPr>
      </w:pPr>
      <w:r w:rsidRPr="00CC016D">
        <w:rPr>
          <w:color w:val="C00000"/>
        </w:rPr>
        <w:t>SCHOOL’S OUT</w:t>
      </w:r>
    </w:p>
    <w:p w:rsidR="00D638AB" w:rsidRDefault="00D638AB">
      <w:r>
        <w:t>Children from inner city</w:t>
      </w:r>
      <w:r w:rsidR="00D0717C">
        <w:t xml:space="preserve"> Manchester</w:t>
      </w:r>
    </w:p>
    <w:p w:rsidR="00D0717C" w:rsidRDefault="00D0717C">
      <w:r>
        <w:t>Andy Valentine with children</w:t>
      </w:r>
    </w:p>
    <w:p w:rsidR="00D0717C" w:rsidRDefault="00D0717C">
      <w:r>
        <w:t>Hide and seek</w:t>
      </w:r>
    </w:p>
    <w:p w:rsidR="00D0717C" w:rsidRDefault="00D0717C">
      <w:r>
        <w:t>Pushing over the Sugar Loaf rock</w:t>
      </w:r>
    </w:p>
    <w:p w:rsidR="00D0717C" w:rsidRDefault="00D0717C">
      <w:r>
        <w:t xml:space="preserve">A hard way up </w:t>
      </w:r>
    </w:p>
    <w:p w:rsidR="00D0717C" w:rsidRDefault="00D0717C">
      <w:r>
        <w:t>… but a quick way down</w:t>
      </w:r>
    </w:p>
    <w:p w:rsidR="000543DC" w:rsidRPr="000543DC" w:rsidRDefault="000543DC">
      <w:pPr>
        <w:rPr>
          <w:color w:val="C00000"/>
        </w:rPr>
      </w:pPr>
      <w:r w:rsidRPr="000543DC">
        <w:rPr>
          <w:color w:val="C00000"/>
        </w:rPr>
        <w:lastRenderedPageBreak/>
        <w:t>FELL RUNNING</w:t>
      </w:r>
    </w:p>
    <w:p w:rsidR="000543DC" w:rsidRDefault="000543DC">
      <w:r>
        <w:t>Early morning traffic – circa 1980s</w:t>
      </w:r>
    </w:p>
    <w:p w:rsidR="000543DC" w:rsidRDefault="000543DC">
      <w:r>
        <w:t>Strenuous section up Alderman’s Hill</w:t>
      </w:r>
    </w:p>
    <w:p w:rsidR="000543DC" w:rsidRDefault="000543DC">
      <w:r>
        <w:t>Through Binn Green Circa early 1980s</w:t>
      </w:r>
    </w:p>
    <w:p w:rsidR="000543DC" w:rsidRPr="000543DC" w:rsidRDefault="000543DC">
      <w:pPr>
        <w:rPr>
          <w:color w:val="C00000"/>
        </w:rPr>
      </w:pPr>
      <w:r w:rsidRPr="000543DC">
        <w:rPr>
          <w:color w:val="C00000"/>
        </w:rPr>
        <w:t>SAILING</w:t>
      </w:r>
    </w:p>
    <w:p w:rsidR="000543DC" w:rsidRDefault="000543DC">
      <w:r>
        <w:t>All the photographs on that page</w:t>
      </w:r>
    </w:p>
    <w:p w:rsidR="000543DC" w:rsidRDefault="000543DC">
      <w:pPr>
        <w:rPr>
          <w:color w:val="C00000"/>
        </w:rPr>
      </w:pPr>
      <w:r w:rsidRPr="000543DC">
        <w:rPr>
          <w:color w:val="C00000"/>
        </w:rPr>
        <w:t>BINN GREEN PICNIC SITE</w:t>
      </w:r>
    </w:p>
    <w:p w:rsidR="000543DC" w:rsidRDefault="000543DC">
      <w:pPr>
        <w:rPr>
          <w:color w:val="000000" w:themeColor="text1"/>
        </w:rPr>
      </w:pPr>
      <w:r w:rsidRPr="000543DC">
        <w:rPr>
          <w:color w:val="000000" w:themeColor="text1"/>
        </w:rPr>
        <w:t xml:space="preserve">All the </w:t>
      </w:r>
      <w:r>
        <w:rPr>
          <w:color w:val="000000" w:themeColor="text1"/>
        </w:rPr>
        <w:t xml:space="preserve">12 </w:t>
      </w:r>
      <w:r w:rsidRPr="000543DC">
        <w:rPr>
          <w:color w:val="000000" w:themeColor="text1"/>
        </w:rPr>
        <w:t>photographs on this page</w:t>
      </w:r>
    </w:p>
    <w:p w:rsidR="000543DC" w:rsidRPr="00F533E1" w:rsidRDefault="000543DC">
      <w:pPr>
        <w:rPr>
          <w:color w:val="C00000"/>
        </w:rPr>
      </w:pPr>
      <w:r w:rsidRPr="00F533E1">
        <w:rPr>
          <w:color w:val="C00000"/>
        </w:rPr>
        <w:t>NATURE</w:t>
      </w:r>
    </w:p>
    <w:p w:rsidR="000543DC" w:rsidRDefault="000543DC">
      <w:pPr>
        <w:rPr>
          <w:color w:val="000000" w:themeColor="text1"/>
        </w:rPr>
      </w:pPr>
      <w:r>
        <w:rPr>
          <w:color w:val="000000" w:themeColor="text1"/>
        </w:rPr>
        <w:t>Saddleworth Moor in early July</w:t>
      </w:r>
    </w:p>
    <w:p w:rsidR="000543DC" w:rsidRDefault="000543DC">
      <w:pPr>
        <w:rPr>
          <w:color w:val="000000" w:themeColor="text1"/>
        </w:rPr>
      </w:pPr>
      <w:r>
        <w:rPr>
          <w:color w:val="000000" w:themeColor="text1"/>
        </w:rPr>
        <w:t>Canada geese</w:t>
      </w:r>
    </w:p>
    <w:p w:rsidR="000543DC" w:rsidRDefault="000543DC">
      <w:pPr>
        <w:rPr>
          <w:color w:val="000000" w:themeColor="text1"/>
        </w:rPr>
      </w:pPr>
      <w:r>
        <w:rPr>
          <w:color w:val="000000" w:themeColor="text1"/>
        </w:rPr>
        <w:t>Birch bracket</w:t>
      </w:r>
    </w:p>
    <w:p w:rsidR="000543DC" w:rsidRDefault="000543DC">
      <w:pPr>
        <w:rPr>
          <w:color w:val="000000" w:themeColor="text1"/>
        </w:rPr>
      </w:pPr>
      <w:r>
        <w:rPr>
          <w:color w:val="000000" w:themeColor="text1"/>
        </w:rPr>
        <w:t>Ducks landing o reservoir</w:t>
      </w:r>
    </w:p>
    <w:p w:rsidR="000543DC" w:rsidRDefault="000543DC">
      <w:pPr>
        <w:rPr>
          <w:color w:val="000000" w:themeColor="text1"/>
        </w:rPr>
      </w:pPr>
      <w:r>
        <w:rPr>
          <w:color w:val="000000" w:themeColor="text1"/>
        </w:rPr>
        <w:t>The two photos of Roe deer</w:t>
      </w:r>
    </w:p>
    <w:p w:rsidR="000543DC" w:rsidRDefault="000543DC">
      <w:pPr>
        <w:rPr>
          <w:color w:val="000000" w:themeColor="text1"/>
        </w:rPr>
      </w:pPr>
      <w:r>
        <w:rPr>
          <w:color w:val="000000" w:themeColor="text1"/>
        </w:rPr>
        <w:t>Golden Plover chick hidden</w:t>
      </w:r>
    </w:p>
    <w:p w:rsidR="000543DC" w:rsidRDefault="000543DC">
      <w:pPr>
        <w:rPr>
          <w:color w:val="000000" w:themeColor="text1"/>
        </w:rPr>
      </w:pPr>
      <w:r>
        <w:rPr>
          <w:color w:val="000000" w:themeColor="text1"/>
        </w:rPr>
        <w:t>White hare</w:t>
      </w:r>
    </w:p>
    <w:p w:rsidR="000543DC" w:rsidRDefault="000543DC">
      <w:pPr>
        <w:rPr>
          <w:color w:val="000000" w:themeColor="text1"/>
        </w:rPr>
      </w:pPr>
      <w:r>
        <w:rPr>
          <w:color w:val="000000" w:themeColor="text1"/>
        </w:rPr>
        <w:t>Wild orchid</w:t>
      </w:r>
    </w:p>
    <w:p w:rsidR="000543DC" w:rsidRDefault="000543DC">
      <w:pPr>
        <w:rPr>
          <w:color w:val="000000" w:themeColor="text1"/>
        </w:rPr>
      </w:pPr>
      <w:r>
        <w:rPr>
          <w:color w:val="000000" w:themeColor="text1"/>
        </w:rPr>
        <w:t>Bluebells</w:t>
      </w:r>
    </w:p>
    <w:p w:rsidR="000543DC" w:rsidRDefault="000543DC">
      <w:pPr>
        <w:rPr>
          <w:color w:val="000000" w:themeColor="text1"/>
        </w:rPr>
      </w:pPr>
      <w:r>
        <w:rPr>
          <w:color w:val="000000" w:themeColor="text1"/>
        </w:rPr>
        <w:t>Bee</w:t>
      </w:r>
    </w:p>
    <w:p w:rsidR="000543DC" w:rsidRDefault="000543DC">
      <w:pPr>
        <w:rPr>
          <w:color w:val="000000" w:themeColor="text1"/>
        </w:rPr>
      </w:pPr>
      <w:r>
        <w:rPr>
          <w:color w:val="000000" w:themeColor="text1"/>
        </w:rPr>
        <w:t>Fly Agaric mushrooms</w:t>
      </w:r>
    </w:p>
    <w:p w:rsidR="000543DC" w:rsidRPr="00F533E1" w:rsidRDefault="000543DC">
      <w:pPr>
        <w:rPr>
          <w:color w:val="C00000"/>
        </w:rPr>
      </w:pPr>
      <w:r w:rsidRPr="00F533E1">
        <w:rPr>
          <w:color w:val="C00000"/>
        </w:rPr>
        <w:t>TREES</w:t>
      </w:r>
      <w:r w:rsidR="006D2C66" w:rsidRPr="00F533E1">
        <w:rPr>
          <w:color w:val="C00000"/>
        </w:rPr>
        <w:t xml:space="preserve"> &amp; PLANTATIONS</w:t>
      </w:r>
    </w:p>
    <w:p w:rsidR="006D2C66" w:rsidRDefault="006D2C66">
      <w:pPr>
        <w:rPr>
          <w:color w:val="000000" w:themeColor="text1"/>
        </w:rPr>
      </w:pPr>
      <w:r>
        <w:rPr>
          <w:color w:val="000000" w:themeColor="text1"/>
        </w:rPr>
        <w:t>Interior of coniferous plantation</w:t>
      </w:r>
    </w:p>
    <w:p w:rsidR="006D2C66" w:rsidRDefault="006D2C66">
      <w:pPr>
        <w:rPr>
          <w:color w:val="000000" w:themeColor="text1"/>
        </w:rPr>
      </w:pPr>
      <w:r>
        <w:rPr>
          <w:color w:val="000000" w:themeColor="text1"/>
        </w:rPr>
        <w:t>Before and after photos</w:t>
      </w:r>
    </w:p>
    <w:p w:rsidR="006D2C66" w:rsidRDefault="006D2C66">
      <w:pPr>
        <w:rPr>
          <w:color w:val="000000" w:themeColor="text1"/>
        </w:rPr>
      </w:pPr>
      <w:r>
        <w:rPr>
          <w:color w:val="000000" w:themeColor="text1"/>
        </w:rPr>
        <w:t>Video – tree felling at Bin</w:t>
      </w:r>
      <w:r w:rsidR="00F533E1">
        <w:rPr>
          <w:color w:val="000000" w:themeColor="text1"/>
        </w:rPr>
        <w:t>n</w:t>
      </w:r>
      <w:r>
        <w:rPr>
          <w:color w:val="000000" w:themeColor="text1"/>
        </w:rPr>
        <w:t xml:space="preserve"> Green</w:t>
      </w:r>
    </w:p>
    <w:p w:rsidR="00F533E1" w:rsidRDefault="00F533E1">
      <w:pPr>
        <w:rPr>
          <w:color w:val="000000" w:themeColor="text1"/>
        </w:rPr>
      </w:pPr>
      <w:r>
        <w:rPr>
          <w:color w:val="000000" w:themeColor="text1"/>
        </w:rPr>
        <w:t>FARMING, SHOOTING &amp; FISHING</w:t>
      </w:r>
    </w:p>
    <w:p w:rsidR="00F533E1" w:rsidRDefault="00F533E1">
      <w:pPr>
        <w:rPr>
          <w:color w:val="000000" w:themeColor="text1"/>
        </w:rPr>
      </w:pPr>
      <w:r>
        <w:rPr>
          <w:color w:val="000000" w:themeColor="text1"/>
        </w:rPr>
        <w:t>Visitor pressure – cars</w:t>
      </w:r>
    </w:p>
    <w:p w:rsidR="00F533E1" w:rsidRDefault="00F533E1">
      <w:pPr>
        <w:rPr>
          <w:color w:val="000000" w:themeColor="text1"/>
        </w:rPr>
      </w:pPr>
      <w:r>
        <w:rPr>
          <w:color w:val="000000" w:themeColor="text1"/>
        </w:rPr>
        <w:t>Both sheep photos</w:t>
      </w:r>
    </w:p>
    <w:p w:rsidR="00F533E1" w:rsidRPr="00CE75F1" w:rsidRDefault="00F533E1">
      <w:pPr>
        <w:rPr>
          <w:color w:val="C00000"/>
        </w:rPr>
      </w:pPr>
      <w:r w:rsidRPr="00CE75F1">
        <w:rPr>
          <w:color w:val="C00000"/>
        </w:rPr>
        <w:t>SADDLEWORH HYDRO</w:t>
      </w:r>
    </w:p>
    <w:p w:rsidR="00F533E1" w:rsidRDefault="00F533E1">
      <w:pPr>
        <w:rPr>
          <w:color w:val="000000" w:themeColor="text1"/>
        </w:rPr>
      </w:pPr>
      <w:r>
        <w:rPr>
          <w:color w:val="000000" w:themeColor="text1"/>
        </w:rPr>
        <w:t>Both photos</w:t>
      </w:r>
    </w:p>
    <w:p w:rsidR="00F533E1" w:rsidRPr="00CE75F1" w:rsidRDefault="00F533E1">
      <w:pPr>
        <w:rPr>
          <w:color w:val="C00000"/>
        </w:rPr>
      </w:pPr>
      <w:r w:rsidRPr="00CE75F1">
        <w:rPr>
          <w:color w:val="C00000"/>
        </w:rPr>
        <w:t>MISHAPS ON LAND</w:t>
      </w:r>
    </w:p>
    <w:p w:rsidR="00F533E1" w:rsidRDefault="00F533E1">
      <w:pPr>
        <w:rPr>
          <w:color w:val="000000" w:themeColor="text1"/>
        </w:rPr>
      </w:pPr>
      <w:r>
        <w:rPr>
          <w:color w:val="000000" w:themeColor="text1"/>
        </w:rPr>
        <w:t>Rescue exercise – the two helicopter photos</w:t>
      </w:r>
    </w:p>
    <w:p w:rsidR="00F533E1" w:rsidRDefault="00F533E1">
      <w:pPr>
        <w:rPr>
          <w:color w:val="000000" w:themeColor="text1"/>
        </w:rPr>
      </w:pPr>
      <w:r w:rsidRPr="00CE75F1">
        <w:rPr>
          <w:color w:val="C00000"/>
        </w:rPr>
        <w:lastRenderedPageBreak/>
        <w:t>MISHAPS ON WATER</w:t>
      </w:r>
      <w:r>
        <w:rPr>
          <w:color w:val="000000" w:themeColor="text1"/>
        </w:rPr>
        <w:t>:</w:t>
      </w:r>
    </w:p>
    <w:p w:rsidR="00F533E1" w:rsidRDefault="00F533E1">
      <w:pPr>
        <w:rPr>
          <w:color w:val="000000" w:themeColor="text1"/>
        </w:rPr>
      </w:pPr>
      <w:r>
        <w:rPr>
          <w:color w:val="000000" w:themeColor="text1"/>
        </w:rPr>
        <w:t xml:space="preserve">Sign </w:t>
      </w:r>
    </w:p>
    <w:p w:rsidR="00F533E1" w:rsidRDefault="00F533E1">
      <w:pPr>
        <w:rPr>
          <w:color w:val="000000" w:themeColor="text1"/>
        </w:rPr>
      </w:pPr>
      <w:r>
        <w:rPr>
          <w:color w:val="000000" w:themeColor="text1"/>
        </w:rPr>
        <w:t>FIRES:</w:t>
      </w:r>
    </w:p>
    <w:p w:rsidR="00F533E1" w:rsidRDefault="00F533E1">
      <w:pPr>
        <w:rPr>
          <w:color w:val="000000" w:themeColor="text1"/>
        </w:rPr>
      </w:pPr>
      <w:r>
        <w:rPr>
          <w:color w:val="000000" w:themeColor="text1"/>
        </w:rPr>
        <w:t>Arrival of Argocat in 1978</w:t>
      </w:r>
    </w:p>
    <w:p w:rsidR="00F533E1" w:rsidRDefault="00F533E1">
      <w:pPr>
        <w:rPr>
          <w:color w:val="000000" w:themeColor="text1"/>
        </w:rPr>
      </w:pPr>
      <w:r>
        <w:rPr>
          <w:color w:val="000000" w:themeColor="text1"/>
        </w:rPr>
        <w:t>Argocat with firefighting gear</w:t>
      </w:r>
    </w:p>
    <w:p w:rsidR="00F533E1" w:rsidRDefault="00F533E1">
      <w:pPr>
        <w:rPr>
          <w:color w:val="000000" w:themeColor="text1"/>
        </w:rPr>
      </w:pPr>
      <w:r>
        <w:rPr>
          <w:color w:val="000000" w:themeColor="text1"/>
        </w:rPr>
        <w:t>Fire below Indian’s Head</w:t>
      </w:r>
    </w:p>
    <w:p w:rsidR="00F533E1" w:rsidRDefault="00F533E1">
      <w:pPr>
        <w:rPr>
          <w:color w:val="000000" w:themeColor="text1"/>
        </w:rPr>
      </w:pPr>
      <w:r>
        <w:rPr>
          <w:color w:val="000000" w:themeColor="text1"/>
        </w:rPr>
        <w:t>Burning bare peat</w:t>
      </w:r>
    </w:p>
    <w:p w:rsidR="00F533E1" w:rsidRDefault="00F533E1">
      <w:pPr>
        <w:rPr>
          <w:color w:val="000000" w:themeColor="text1"/>
        </w:rPr>
      </w:pPr>
      <w:r>
        <w:rPr>
          <w:color w:val="000000" w:themeColor="text1"/>
        </w:rPr>
        <w:t>Extinguishing fire in smoke</w:t>
      </w:r>
    </w:p>
    <w:p w:rsidR="00F533E1" w:rsidRDefault="00F533E1">
      <w:pPr>
        <w:rPr>
          <w:color w:val="000000" w:themeColor="text1"/>
        </w:rPr>
      </w:pPr>
      <w:r>
        <w:rPr>
          <w:color w:val="000000" w:themeColor="text1"/>
        </w:rPr>
        <w:t>Closure of Access</w:t>
      </w:r>
    </w:p>
    <w:p w:rsidR="00F533E1" w:rsidRDefault="00CE75F1">
      <w:pPr>
        <w:rPr>
          <w:color w:val="000000" w:themeColor="text1"/>
        </w:rPr>
      </w:pPr>
      <w:r>
        <w:rPr>
          <w:color w:val="000000" w:themeColor="text1"/>
        </w:rPr>
        <w:t>Disorientating</w:t>
      </w:r>
      <w:r w:rsidR="00F533E1">
        <w:rPr>
          <w:color w:val="000000" w:themeColor="text1"/>
        </w:rPr>
        <w:t xml:space="preserve"> </w:t>
      </w:r>
    </w:p>
    <w:p w:rsidR="00CE75F1" w:rsidRDefault="00CE75F1">
      <w:pPr>
        <w:rPr>
          <w:color w:val="000000" w:themeColor="text1"/>
        </w:rPr>
      </w:pPr>
      <w:r>
        <w:rPr>
          <w:color w:val="000000" w:themeColor="text1"/>
        </w:rPr>
        <w:t>Helicopter and fire fighters</w:t>
      </w:r>
    </w:p>
    <w:p w:rsidR="00CE75F1" w:rsidRDefault="00CE75F1">
      <w:pPr>
        <w:rPr>
          <w:color w:val="000000" w:themeColor="text1"/>
        </w:rPr>
      </w:pPr>
      <w:r>
        <w:rPr>
          <w:color w:val="000000" w:themeColor="text1"/>
        </w:rPr>
        <w:t>Moor in Longdendale</w:t>
      </w:r>
    </w:p>
    <w:p w:rsidR="00CE75F1" w:rsidRDefault="00CE75F1">
      <w:pPr>
        <w:rPr>
          <w:color w:val="000000" w:themeColor="text1"/>
        </w:rPr>
      </w:pPr>
      <w:r>
        <w:rPr>
          <w:color w:val="000000" w:themeColor="text1"/>
        </w:rPr>
        <w:t>Ready for action</w:t>
      </w:r>
    </w:p>
    <w:p w:rsidR="00F533E1" w:rsidRPr="00CE75F1" w:rsidRDefault="00CE75F1">
      <w:pPr>
        <w:rPr>
          <w:color w:val="C00000"/>
        </w:rPr>
      </w:pPr>
      <w:r w:rsidRPr="00CE75F1">
        <w:rPr>
          <w:color w:val="C00000"/>
        </w:rPr>
        <w:t>LITTER:</w:t>
      </w:r>
    </w:p>
    <w:p w:rsidR="00CE75F1" w:rsidRDefault="00CE75F1">
      <w:pPr>
        <w:rPr>
          <w:color w:val="000000" w:themeColor="text1"/>
        </w:rPr>
      </w:pPr>
      <w:r>
        <w:rPr>
          <w:color w:val="000000" w:themeColor="text1"/>
        </w:rPr>
        <w:t>Coke can</w:t>
      </w:r>
    </w:p>
    <w:p w:rsidR="00CE75F1" w:rsidRDefault="00CE75F1">
      <w:pPr>
        <w:rPr>
          <w:color w:val="000000" w:themeColor="text1"/>
        </w:rPr>
      </w:pPr>
      <w:r>
        <w:rPr>
          <w:color w:val="000000" w:themeColor="text1"/>
        </w:rPr>
        <w:t>Litter washed up</w:t>
      </w:r>
    </w:p>
    <w:p w:rsidR="00CE75F1" w:rsidRDefault="00CE75F1">
      <w:pPr>
        <w:rPr>
          <w:color w:val="000000" w:themeColor="text1"/>
        </w:rPr>
      </w:pPr>
      <w:r>
        <w:rPr>
          <w:color w:val="000000" w:themeColor="text1"/>
        </w:rPr>
        <w:t>Litter bin</w:t>
      </w:r>
    </w:p>
    <w:p w:rsidR="00CE75F1" w:rsidRDefault="00CE75F1">
      <w:pPr>
        <w:rPr>
          <w:color w:val="000000" w:themeColor="text1"/>
        </w:rPr>
      </w:pPr>
      <w:r>
        <w:rPr>
          <w:color w:val="000000" w:themeColor="text1"/>
        </w:rPr>
        <w:t>Yeoman Hey woods</w:t>
      </w:r>
    </w:p>
    <w:p w:rsidR="00CE75F1" w:rsidRDefault="00CE75F1">
      <w:pPr>
        <w:rPr>
          <w:color w:val="000000" w:themeColor="text1"/>
        </w:rPr>
      </w:pPr>
      <w:r>
        <w:rPr>
          <w:color w:val="000000" w:themeColor="text1"/>
        </w:rPr>
        <w:t>Outside Ranger Centre</w:t>
      </w:r>
    </w:p>
    <w:p w:rsidR="00CE75F1" w:rsidRDefault="00CE75F1">
      <w:pPr>
        <w:rPr>
          <w:color w:val="000000" w:themeColor="text1"/>
        </w:rPr>
      </w:pPr>
      <w:r>
        <w:rPr>
          <w:color w:val="000000" w:themeColor="text1"/>
        </w:rPr>
        <w:t>Fly tipped rubbish</w:t>
      </w:r>
    </w:p>
    <w:p w:rsidR="00CE75F1" w:rsidRPr="00CE75F1" w:rsidRDefault="00CE75F1">
      <w:pPr>
        <w:rPr>
          <w:color w:val="C00000"/>
        </w:rPr>
      </w:pPr>
      <w:r w:rsidRPr="00CE75F1">
        <w:rPr>
          <w:color w:val="C00000"/>
        </w:rPr>
        <w:t>RSPB CELEBRATIO WOOD</w:t>
      </w:r>
    </w:p>
    <w:p w:rsidR="00CE75F1" w:rsidRDefault="00CE75F1">
      <w:pPr>
        <w:rPr>
          <w:color w:val="000000" w:themeColor="text1"/>
        </w:rPr>
      </w:pPr>
      <w:r>
        <w:rPr>
          <w:color w:val="000000" w:themeColor="text1"/>
        </w:rPr>
        <w:t>Both photos</w:t>
      </w:r>
    </w:p>
    <w:p w:rsidR="00CE75F1" w:rsidRPr="00CE75F1" w:rsidRDefault="00CE75F1">
      <w:pPr>
        <w:rPr>
          <w:color w:val="C00000"/>
        </w:rPr>
      </w:pPr>
      <w:r w:rsidRPr="00CE75F1">
        <w:rPr>
          <w:color w:val="C00000"/>
        </w:rPr>
        <w:t>RSPB SITE at ASHWAY GAP</w:t>
      </w:r>
    </w:p>
    <w:p w:rsidR="00CE75F1" w:rsidRDefault="00CE75F1">
      <w:pPr>
        <w:rPr>
          <w:color w:val="000000" w:themeColor="text1"/>
        </w:rPr>
      </w:pPr>
      <w:r>
        <w:rPr>
          <w:color w:val="000000" w:themeColor="text1"/>
        </w:rPr>
        <w:t>Both photos</w:t>
      </w:r>
    </w:p>
    <w:p w:rsidR="00CE75F1" w:rsidRDefault="00CE75F1">
      <w:pPr>
        <w:rPr>
          <w:color w:val="000000" w:themeColor="text1"/>
        </w:rPr>
      </w:pPr>
      <w:r>
        <w:rPr>
          <w:color w:val="000000" w:themeColor="text1"/>
        </w:rPr>
        <w:t>FOOT &amp; MOUTH</w:t>
      </w:r>
    </w:p>
    <w:p w:rsidR="00CE75F1" w:rsidRDefault="00CE75F1">
      <w:pPr>
        <w:rPr>
          <w:color w:val="000000" w:themeColor="text1"/>
        </w:rPr>
      </w:pPr>
      <w:r>
        <w:rPr>
          <w:color w:val="000000" w:themeColor="text1"/>
        </w:rPr>
        <w:t>Two photos of car park</w:t>
      </w:r>
    </w:p>
    <w:p w:rsidR="00CE75F1" w:rsidRDefault="00CE75F1">
      <w:pPr>
        <w:rPr>
          <w:color w:val="000000" w:themeColor="text1"/>
        </w:rPr>
      </w:pPr>
      <w:r>
        <w:rPr>
          <w:color w:val="000000" w:themeColor="text1"/>
        </w:rPr>
        <w:t>Photo of signs</w:t>
      </w:r>
    </w:p>
    <w:p w:rsidR="00CE75F1" w:rsidRPr="00CE75F1" w:rsidRDefault="00CE75F1">
      <w:pPr>
        <w:rPr>
          <w:color w:val="C00000"/>
        </w:rPr>
      </w:pPr>
      <w:r w:rsidRPr="00CE75F1">
        <w:rPr>
          <w:color w:val="C00000"/>
        </w:rPr>
        <w:t>FLOOD</w:t>
      </w:r>
    </w:p>
    <w:p w:rsidR="00CE75F1" w:rsidRDefault="00CE75F1">
      <w:pPr>
        <w:rPr>
          <w:color w:val="000000" w:themeColor="text1"/>
        </w:rPr>
      </w:pPr>
      <w:r>
        <w:rPr>
          <w:color w:val="000000" w:themeColor="text1"/>
        </w:rPr>
        <w:t>All three photos</w:t>
      </w:r>
    </w:p>
    <w:p w:rsidR="00CE75F1" w:rsidRPr="00CE75F1" w:rsidRDefault="00CE75F1">
      <w:pPr>
        <w:rPr>
          <w:color w:val="C00000"/>
        </w:rPr>
      </w:pPr>
      <w:r w:rsidRPr="00CE75F1">
        <w:rPr>
          <w:color w:val="C00000"/>
        </w:rPr>
        <w:t>INFORMATION IN EARLY 2000</w:t>
      </w:r>
    </w:p>
    <w:p w:rsidR="00CE75F1" w:rsidRDefault="00CE75F1">
      <w:pPr>
        <w:rPr>
          <w:color w:val="000000" w:themeColor="text1"/>
        </w:rPr>
      </w:pPr>
      <w:r>
        <w:rPr>
          <w:color w:val="000000" w:themeColor="text1"/>
        </w:rPr>
        <w:t>All five photos</w:t>
      </w:r>
    </w:p>
    <w:p w:rsidR="00CE75F1" w:rsidRPr="00304B12" w:rsidRDefault="00304B12">
      <w:pPr>
        <w:rPr>
          <w:color w:val="C00000"/>
        </w:rPr>
      </w:pPr>
      <w:r w:rsidRPr="00304B12">
        <w:rPr>
          <w:color w:val="C00000"/>
        </w:rPr>
        <w:lastRenderedPageBreak/>
        <w:t>LIFE FOR A LIFE</w:t>
      </w:r>
    </w:p>
    <w:p w:rsidR="00304B12" w:rsidRDefault="00304B12">
      <w:pPr>
        <w:rPr>
          <w:color w:val="000000" w:themeColor="text1"/>
        </w:rPr>
      </w:pPr>
      <w:r>
        <w:rPr>
          <w:color w:val="000000" w:themeColor="text1"/>
        </w:rPr>
        <w:t>Both photos</w:t>
      </w:r>
    </w:p>
    <w:p w:rsidR="00304B12" w:rsidRPr="00F45633" w:rsidRDefault="00304B12">
      <w:pPr>
        <w:rPr>
          <w:color w:val="C00000"/>
        </w:rPr>
      </w:pPr>
      <w:r w:rsidRPr="00F45633">
        <w:rPr>
          <w:color w:val="C00000"/>
        </w:rPr>
        <w:t>WATER TUNNEL TRAGEDY</w:t>
      </w:r>
    </w:p>
    <w:p w:rsidR="00304B12" w:rsidRDefault="00F45633">
      <w:pPr>
        <w:rPr>
          <w:color w:val="000000" w:themeColor="text1"/>
        </w:rPr>
      </w:pPr>
      <w:r>
        <w:rPr>
          <w:color w:val="000000" w:themeColor="text1"/>
        </w:rPr>
        <w:t>Both colour photos</w:t>
      </w:r>
    </w:p>
    <w:p w:rsidR="00F45633" w:rsidRPr="0080452F" w:rsidRDefault="00F45633">
      <w:pPr>
        <w:rPr>
          <w:color w:val="C00000"/>
        </w:rPr>
      </w:pPr>
      <w:r w:rsidRPr="0080452F">
        <w:rPr>
          <w:color w:val="C00000"/>
        </w:rPr>
        <w:t>KING OF TONGA STONE</w:t>
      </w:r>
    </w:p>
    <w:p w:rsidR="00F45633" w:rsidRDefault="00F45633">
      <w:pPr>
        <w:rPr>
          <w:color w:val="000000" w:themeColor="text1"/>
        </w:rPr>
      </w:pPr>
      <w:r>
        <w:rPr>
          <w:color w:val="000000" w:themeColor="text1"/>
        </w:rPr>
        <w:t>Stone photo</w:t>
      </w:r>
    </w:p>
    <w:p w:rsidR="00F45633" w:rsidRDefault="00F45633">
      <w:pPr>
        <w:rPr>
          <w:color w:val="000000" w:themeColor="text1"/>
        </w:rPr>
      </w:pPr>
      <w:r>
        <w:rPr>
          <w:color w:val="000000" w:themeColor="text1"/>
        </w:rPr>
        <w:t>Overflow works at Yeoman Hey</w:t>
      </w:r>
    </w:p>
    <w:p w:rsidR="0080452F" w:rsidRPr="0080452F" w:rsidRDefault="0080452F">
      <w:pPr>
        <w:rPr>
          <w:color w:val="C00000"/>
        </w:rPr>
      </w:pPr>
      <w:r w:rsidRPr="0080452F">
        <w:rPr>
          <w:color w:val="C00000"/>
        </w:rPr>
        <w:t>EVEREST COMES TO DOVE STONE</w:t>
      </w:r>
    </w:p>
    <w:p w:rsidR="0080452F" w:rsidRDefault="0080452F">
      <w:pPr>
        <w:rPr>
          <w:color w:val="000000" w:themeColor="text1"/>
        </w:rPr>
      </w:pPr>
      <w:r>
        <w:rPr>
          <w:color w:val="000000" w:themeColor="text1"/>
        </w:rPr>
        <w:t>Both photos</w:t>
      </w:r>
    </w:p>
    <w:p w:rsidR="0080452F" w:rsidRPr="0080452F" w:rsidRDefault="0080452F">
      <w:pPr>
        <w:rPr>
          <w:color w:val="C00000"/>
        </w:rPr>
      </w:pPr>
      <w:r w:rsidRPr="0080452F">
        <w:rPr>
          <w:color w:val="C00000"/>
        </w:rPr>
        <w:t>IN THE PINK AT POTS &amp; PANS</w:t>
      </w:r>
    </w:p>
    <w:p w:rsidR="0080452F" w:rsidRDefault="0080452F">
      <w:pPr>
        <w:rPr>
          <w:color w:val="000000" w:themeColor="text1"/>
        </w:rPr>
      </w:pPr>
      <w:r>
        <w:rPr>
          <w:color w:val="000000" w:themeColor="text1"/>
        </w:rPr>
        <w:t>All 3 photos</w:t>
      </w:r>
    </w:p>
    <w:p w:rsidR="0080452F" w:rsidRPr="0080452F" w:rsidRDefault="0080452F">
      <w:pPr>
        <w:rPr>
          <w:color w:val="C00000"/>
        </w:rPr>
      </w:pPr>
      <w:r w:rsidRPr="0080452F">
        <w:rPr>
          <w:color w:val="C00000"/>
        </w:rPr>
        <w:t>FOOTPATH (EAST SIDE) BEFOR &amp; AFTER</w:t>
      </w:r>
    </w:p>
    <w:p w:rsidR="0080452F" w:rsidRDefault="0080452F">
      <w:pPr>
        <w:rPr>
          <w:color w:val="000000" w:themeColor="text1"/>
        </w:rPr>
      </w:pPr>
      <w:r>
        <w:rPr>
          <w:color w:val="000000" w:themeColor="text1"/>
        </w:rPr>
        <w:t>All 14 colour photos</w:t>
      </w:r>
    </w:p>
    <w:p w:rsidR="0080452F" w:rsidRPr="0080452F" w:rsidRDefault="0080452F" w:rsidP="0080452F">
      <w:pPr>
        <w:rPr>
          <w:color w:val="C00000"/>
        </w:rPr>
      </w:pPr>
      <w:r w:rsidRPr="0080452F">
        <w:rPr>
          <w:color w:val="C00000"/>
        </w:rPr>
        <w:t>FOOTPATH (WEST</w:t>
      </w:r>
      <w:r w:rsidRPr="0080452F">
        <w:rPr>
          <w:color w:val="C00000"/>
        </w:rPr>
        <w:t xml:space="preserve"> SIDE) BEFOR &amp; AFTER</w:t>
      </w:r>
    </w:p>
    <w:p w:rsidR="0080452F" w:rsidRDefault="0080452F" w:rsidP="0080452F">
      <w:pPr>
        <w:rPr>
          <w:color w:val="000000" w:themeColor="text1"/>
        </w:rPr>
      </w:pPr>
      <w:r>
        <w:rPr>
          <w:color w:val="000000" w:themeColor="text1"/>
        </w:rPr>
        <w:t>All 14 photos</w:t>
      </w:r>
    </w:p>
    <w:p w:rsidR="0080452F" w:rsidRPr="0080452F" w:rsidRDefault="0080452F" w:rsidP="0080452F">
      <w:pPr>
        <w:rPr>
          <w:color w:val="C00000"/>
        </w:rPr>
      </w:pPr>
      <w:r w:rsidRPr="0080452F">
        <w:rPr>
          <w:color w:val="C00000"/>
        </w:rPr>
        <w:t>DISABLED ACCESS FOOTPATH</w:t>
      </w:r>
    </w:p>
    <w:p w:rsidR="0080452F" w:rsidRDefault="0080452F" w:rsidP="0080452F">
      <w:pPr>
        <w:rPr>
          <w:color w:val="000000" w:themeColor="text1"/>
        </w:rPr>
      </w:pPr>
      <w:r>
        <w:rPr>
          <w:color w:val="000000" w:themeColor="text1"/>
        </w:rPr>
        <w:t>Two colour photos</w:t>
      </w:r>
    </w:p>
    <w:p w:rsidR="0080452F" w:rsidRPr="0080452F" w:rsidRDefault="0080452F" w:rsidP="0080452F">
      <w:pPr>
        <w:rPr>
          <w:color w:val="C00000"/>
        </w:rPr>
      </w:pPr>
      <w:r w:rsidRPr="0080452F">
        <w:rPr>
          <w:color w:val="C00000"/>
        </w:rPr>
        <w:t>FROM YORKSHIR TO GREATER MANCHESTER</w:t>
      </w:r>
    </w:p>
    <w:p w:rsidR="0080452F" w:rsidRDefault="0080452F" w:rsidP="0080452F">
      <w:pPr>
        <w:rPr>
          <w:color w:val="000000" w:themeColor="text1"/>
        </w:rPr>
      </w:pPr>
      <w:r>
        <w:rPr>
          <w:color w:val="000000" w:themeColor="text1"/>
        </w:rPr>
        <w:t xml:space="preserve">The boundary change images. </w:t>
      </w:r>
    </w:p>
    <w:p w:rsidR="00842CC1" w:rsidRDefault="00842CC1" w:rsidP="0080452F">
      <w:pPr>
        <w:rPr>
          <w:color w:val="000000" w:themeColor="text1"/>
        </w:rPr>
      </w:pPr>
      <w:r>
        <w:rPr>
          <w:color w:val="000000" w:themeColor="text1"/>
        </w:rPr>
        <w:t>AVALANCHE</w:t>
      </w:r>
    </w:p>
    <w:p w:rsidR="00842CC1" w:rsidRDefault="00842CC1" w:rsidP="0080452F">
      <w:pPr>
        <w:rPr>
          <w:color w:val="000000" w:themeColor="text1"/>
        </w:rPr>
      </w:pPr>
      <w:r>
        <w:rPr>
          <w:color w:val="000000" w:themeColor="text1"/>
        </w:rPr>
        <w:t>Colour photo Wilderness gullies area</w:t>
      </w:r>
    </w:p>
    <w:p w:rsidR="00842CC1" w:rsidRPr="00842CC1" w:rsidRDefault="00842CC1" w:rsidP="0080452F">
      <w:pPr>
        <w:rPr>
          <w:color w:val="C00000"/>
        </w:rPr>
      </w:pPr>
      <w:r w:rsidRPr="00842CC1">
        <w:rPr>
          <w:color w:val="C00000"/>
        </w:rPr>
        <w:t>DOVE STONE RESERVOIR CONSTRUCTION</w:t>
      </w:r>
    </w:p>
    <w:p w:rsidR="00842CC1" w:rsidRDefault="00842CC1" w:rsidP="0080452F">
      <w:pPr>
        <w:rPr>
          <w:color w:val="000000" w:themeColor="text1"/>
        </w:rPr>
      </w:pPr>
      <w:r>
        <w:rPr>
          <w:color w:val="000000" w:themeColor="text1"/>
        </w:rPr>
        <w:t>As it is today</w:t>
      </w:r>
    </w:p>
    <w:p w:rsidR="00842CC1" w:rsidRDefault="00842CC1" w:rsidP="0080452F">
      <w:pPr>
        <w:rPr>
          <w:color w:val="000000" w:themeColor="text1"/>
        </w:rPr>
      </w:pPr>
      <w:r>
        <w:rPr>
          <w:color w:val="000000" w:themeColor="text1"/>
        </w:rPr>
        <w:t>2016</w:t>
      </w:r>
    </w:p>
    <w:p w:rsidR="00842CC1" w:rsidRDefault="00842CC1" w:rsidP="0080452F">
      <w:pPr>
        <w:rPr>
          <w:color w:val="000000" w:themeColor="text1"/>
        </w:rPr>
      </w:pPr>
      <w:r>
        <w:rPr>
          <w:color w:val="000000" w:themeColor="text1"/>
        </w:rPr>
        <w:t>2005</w:t>
      </w:r>
    </w:p>
    <w:p w:rsidR="00842CC1" w:rsidRDefault="00842CC1" w:rsidP="0080452F">
      <w:pPr>
        <w:rPr>
          <w:color w:val="000000" w:themeColor="text1"/>
        </w:rPr>
      </w:pPr>
      <w:r>
        <w:rPr>
          <w:color w:val="000000" w:themeColor="text1"/>
        </w:rPr>
        <w:t>Overflow without guard</w:t>
      </w:r>
    </w:p>
    <w:p w:rsidR="00842CC1" w:rsidRDefault="00842CC1" w:rsidP="0080452F">
      <w:pPr>
        <w:rPr>
          <w:color w:val="000000" w:themeColor="text1"/>
        </w:rPr>
      </w:pPr>
      <w:r>
        <w:rPr>
          <w:color w:val="000000" w:themeColor="text1"/>
        </w:rPr>
        <w:t>Fuse gates</w:t>
      </w:r>
    </w:p>
    <w:p w:rsidR="00842CC1" w:rsidRPr="00842CC1" w:rsidRDefault="00842CC1" w:rsidP="0080452F">
      <w:pPr>
        <w:rPr>
          <w:color w:val="C00000"/>
        </w:rPr>
      </w:pPr>
      <w:r w:rsidRPr="00842CC1">
        <w:rPr>
          <w:color w:val="C00000"/>
        </w:rPr>
        <w:t>MOORS MURDERS</w:t>
      </w:r>
    </w:p>
    <w:p w:rsidR="00842CC1" w:rsidRDefault="00842CC1" w:rsidP="0080452F">
      <w:pPr>
        <w:rPr>
          <w:color w:val="000000" w:themeColor="text1"/>
        </w:rPr>
      </w:pPr>
      <w:r>
        <w:rPr>
          <w:color w:val="000000" w:themeColor="text1"/>
        </w:rPr>
        <w:t>A635 road</w:t>
      </w:r>
    </w:p>
    <w:p w:rsidR="00842CC1" w:rsidRPr="00842CC1" w:rsidRDefault="00842CC1" w:rsidP="0080452F">
      <w:pPr>
        <w:rPr>
          <w:color w:val="C00000"/>
        </w:rPr>
      </w:pPr>
      <w:r w:rsidRPr="00842CC1">
        <w:rPr>
          <w:color w:val="C00000"/>
        </w:rPr>
        <w:t>GREENFIELD RESERVOIR</w:t>
      </w:r>
    </w:p>
    <w:p w:rsidR="00842CC1" w:rsidRDefault="00842CC1" w:rsidP="0080452F">
      <w:pPr>
        <w:rPr>
          <w:color w:val="000000" w:themeColor="text1"/>
        </w:rPr>
      </w:pPr>
      <w:r>
        <w:rPr>
          <w:color w:val="000000" w:themeColor="text1"/>
        </w:rPr>
        <w:t>3 colour photos</w:t>
      </w:r>
    </w:p>
    <w:p w:rsidR="00842CC1" w:rsidRDefault="00842CC1" w:rsidP="0080452F">
      <w:pPr>
        <w:rPr>
          <w:color w:val="C00000"/>
        </w:rPr>
      </w:pPr>
      <w:r w:rsidRPr="00842CC1">
        <w:rPr>
          <w:color w:val="C00000"/>
        </w:rPr>
        <w:lastRenderedPageBreak/>
        <w:t>CHEW VALLEY TRAMWAY</w:t>
      </w:r>
    </w:p>
    <w:p w:rsidR="00842CC1" w:rsidRPr="00842CC1" w:rsidRDefault="00842CC1" w:rsidP="0080452F">
      <w:r w:rsidRPr="00842CC1">
        <w:t>Image of route</w:t>
      </w:r>
    </w:p>
    <w:p w:rsidR="00842CC1" w:rsidRDefault="00842CC1" w:rsidP="0080452F">
      <w:r w:rsidRPr="00842CC1">
        <w:t>The present bridge</w:t>
      </w:r>
    </w:p>
    <w:p w:rsidR="00842CC1" w:rsidRDefault="00842CC1" w:rsidP="0080452F">
      <w:r>
        <w:t>The bridge in 1987</w:t>
      </w:r>
    </w:p>
    <w:p w:rsidR="00842CC1" w:rsidRPr="00CE101F" w:rsidRDefault="00842CC1" w:rsidP="0080452F">
      <w:pPr>
        <w:rPr>
          <w:color w:val="C00000"/>
        </w:rPr>
      </w:pPr>
      <w:r w:rsidRPr="00CE101F">
        <w:rPr>
          <w:color w:val="C00000"/>
        </w:rPr>
        <w:t>CHEW HOUSE &amp; ROAD, CHEW PIECE and ARMY</w:t>
      </w:r>
    </w:p>
    <w:p w:rsidR="00842CC1" w:rsidRDefault="00842CC1" w:rsidP="0080452F">
      <w:r>
        <w:t>The two colour photos of Chew Road</w:t>
      </w:r>
    </w:p>
    <w:p w:rsidR="00842CC1" w:rsidRPr="00CE101F" w:rsidRDefault="00842CC1" w:rsidP="0080452F">
      <w:pPr>
        <w:rPr>
          <w:color w:val="C00000"/>
        </w:rPr>
      </w:pPr>
      <w:r w:rsidRPr="00CE101F">
        <w:rPr>
          <w:color w:val="C00000"/>
        </w:rPr>
        <w:t>ASHWAY GAP FILTER HOUSE</w:t>
      </w:r>
    </w:p>
    <w:p w:rsidR="00842CC1" w:rsidRDefault="00842CC1" w:rsidP="0080452F">
      <w:r>
        <w:t>The 4 colour photos</w:t>
      </w:r>
    </w:p>
    <w:p w:rsidR="00CE101F" w:rsidRPr="00E00DBD" w:rsidRDefault="00CE101F" w:rsidP="0080452F">
      <w:pPr>
        <w:rPr>
          <w:color w:val="C00000"/>
        </w:rPr>
      </w:pPr>
      <w:r w:rsidRPr="00E00DBD">
        <w:rPr>
          <w:color w:val="C00000"/>
        </w:rPr>
        <w:t>ASHWAY GAP HOUSE</w:t>
      </w:r>
      <w:bookmarkStart w:id="0" w:name="_GoBack"/>
      <w:bookmarkEnd w:id="0"/>
    </w:p>
    <w:p w:rsidR="00CE101F" w:rsidRDefault="00CE101F" w:rsidP="0080452F">
      <w:r>
        <w:t>Ashway Cross and detail</w:t>
      </w:r>
    </w:p>
    <w:p w:rsidR="00CE101F" w:rsidRDefault="00CE101F" w:rsidP="0080452F">
      <w:r>
        <w:t>Ashway Gap House circa 1980</w:t>
      </w:r>
    </w:p>
    <w:p w:rsidR="00CE101F" w:rsidRDefault="00CE101F" w:rsidP="0080452F">
      <w:r>
        <w:t>Site of Ashway Gap today</w:t>
      </w:r>
    </w:p>
    <w:p w:rsidR="00CE101F" w:rsidRDefault="00CE101F" w:rsidP="0080452F">
      <w:r>
        <w:t>Steps</w:t>
      </w:r>
    </w:p>
    <w:p w:rsidR="00CE101F" w:rsidRPr="00E00DBD" w:rsidRDefault="00E00DBD" w:rsidP="0080452F">
      <w:pPr>
        <w:rPr>
          <w:color w:val="C00000"/>
        </w:rPr>
      </w:pPr>
      <w:r w:rsidRPr="00E00DBD">
        <w:rPr>
          <w:color w:val="C00000"/>
        </w:rPr>
        <w:t>YEOMAN HEY RESERVOIR</w:t>
      </w:r>
    </w:p>
    <w:p w:rsidR="00E00DBD" w:rsidRDefault="00E00DBD" w:rsidP="0080452F">
      <w:r>
        <w:t>All 6 colour photos</w:t>
      </w:r>
    </w:p>
    <w:p w:rsidR="00E00DBD" w:rsidRPr="00E00DBD" w:rsidRDefault="00E00DBD" w:rsidP="0080452F">
      <w:pPr>
        <w:rPr>
          <w:color w:val="C00000"/>
        </w:rPr>
      </w:pPr>
      <w:r w:rsidRPr="00E00DBD">
        <w:rPr>
          <w:color w:val="C00000"/>
        </w:rPr>
        <w:t>TUNNEL UNDER THE HILLS</w:t>
      </w:r>
    </w:p>
    <w:p w:rsidR="00E00DBD" w:rsidRDefault="00E00DBD" w:rsidP="0080452F">
      <w:r>
        <w:t>The 5 main colour photos</w:t>
      </w:r>
    </w:p>
    <w:p w:rsidR="00E00DBD" w:rsidRPr="00E00DBD" w:rsidRDefault="00E00DBD" w:rsidP="0080452F">
      <w:pPr>
        <w:rPr>
          <w:color w:val="C00000"/>
        </w:rPr>
      </w:pPr>
      <w:r w:rsidRPr="00E00DBD">
        <w:rPr>
          <w:color w:val="C00000"/>
        </w:rPr>
        <w:t>BIZARRE</w:t>
      </w:r>
    </w:p>
    <w:p w:rsidR="00E00DBD" w:rsidRDefault="00E00DBD" w:rsidP="0080452F">
      <w:r>
        <w:t>All 14 photos</w:t>
      </w:r>
    </w:p>
    <w:p w:rsidR="00842CC1" w:rsidRDefault="00842CC1" w:rsidP="0080452F"/>
    <w:p w:rsidR="00842CC1" w:rsidRDefault="00842CC1" w:rsidP="0080452F"/>
    <w:p w:rsidR="00842CC1" w:rsidRDefault="00842CC1" w:rsidP="0080452F"/>
    <w:p w:rsidR="00842CC1" w:rsidRDefault="00842CC1" w:rsidP="0080452F"/>
    <w:p w:rsidR="00842CC1" w:rsidRDefault="00842CC1" w:rsidP="0080452F"/>
    <w:p w:rsidR="00842CC1" w:rsidRDefault="00842CC1" w:rsidP="0080452F"/>
    <w:p w:rsidR="00842CC1" w:rsidRDefault="00842CC1" w:rsidP="0080452F"/>
    <w:p w:rsidR="00842CC1" w:rsidRPr="00842CC1" w:rsidRDefault="00842CC1" w:rsidP="0080452F">
      <w:r>
        <w:t xml:space="preserve"> </w:t>
      </w:r>
    </w:p>
    <w:p w:rsidR="00842CC1" w:rsidRPr="00842CC1" w:rsidRDefault="00842CC1" w:rsidP="0080452F">
      <w:pPr>
        <w:rPr>
          <w:color w:val="C00000"/>
        </w:rPr>
      </w:pPr>
    </w:p>
    <w:p w:rsidR="00842CC1" w:rsidRDefault="00842CC1" w:rsidP="0080452F">
      <w:pPr>
        <w:rPr>
          <w:color w:val="000000" w:themeColor="text1"/>
        </w:rPr>
      </w:pPr>
    </w:p>
    <w:p w:rsidR="00842CC1" w:rsidRDefault="00842CC1" w:rsidP="0080452F">
      <w:pPr>
        <w:rPr>
          <w:color w:val="000000" w:themeColor="text1"/>
        </w:rPr>
      </w:pPr>
    </w:p>
    <w:p w:rsidR="00842CC1" w:rsidRDefault="00842CC1" w:rsidP="0080452F">
      <w:pPr>
        <w:rPr>
          <w:color w:val="000000" w:themeColor="text1"/>
        </w:rPr>
      </w:pPr>
    </w:p>
    <w:p w:rsidR="00842CC1" w:rsidRDefault="00842CC1" w:rsidP="0080452F">
      <w:pPr>
        <w:rPr>
          <w:color w:val="000000" w:themeColor="text1"/>
        </w:rPr>
      </w:pPr>
    </w:p>
    <w:p w:rsidR="00842CC1" w:rsidRDefault="00842CC1" w:rsidP="0080452F">
      <w:pPr>
        <w:rPr>
          <w:color w:val="000000" w:themeColor="text1"/>
        </w:rPr>
      </w:pPr>
    </w:p>
    <w:p w:rsidR="00842CC1" w:rsidRDefault="00842CC1" w:rsidP="0080452F">
      <w:pPr>
        <w:rPr>
          <w:color w:val="000000" w:themeColor="text1"/>
        </w:rPr>
      </w:pPr>
    </w:p>
    <w:p w:rsidR="00842CC1" w:rsidRDefault="00842CC1" w:rsidP="0080452F">
      <w:pPr>
        <w:rPr>
          <w:color w:val="000000" w:themeColor="text1"/>
        </w:rPr>
      </w:pPr>
    </w:p>
    <w:p w:rsidR="0080452F" w:rsidRDefault="0080452F" w:rsidP="0080452F">
      <w:pPr>
        <w:rPr>
          <w:color w:val="000000" w:themeColor="text1"/>
        </w:rPr>
      </w:pPr>
    </w:p>
    <w:p w:rsidR="0080452F" w:rsidRDefault="0080452F">
      <w:pPr>
        <w:rPr>
          <w:color w:val="000000" w:themeColor="text1"/>
        </w:rPr>
      </w:pPr>
    </w:p>
    <w:p w:rsidR="00CE75F1" w:rsidRDefault="00CE75F1">
      <w:pPr>
        <w:rPr>
          <w:color w:val="000000" w:themeColor="text1"/>
        </w:rPr>
      </w:pPr>
    </w:p>
    <w:p w:rsidR="00CE75F1" w:rsidRDefault="00CE75F1">
      <w:pPr>
        <w:rPr>
          <w:color w:val="000000" w:themeColor="text1"/>
        </w:rPr>
      </w:pPr>
    </w:p>
    <w:p w:rsidR="00CE75F1" w:rsidRDefault="00CE75F1">
      <w:pPr>
        <w:rPr>
          <w:color w:val="000000" w:themeColor="text1"/>
        </w:rPr>
      </w:pPr>
    </w:p>
    <w:p w:rsidR="00F533E1" w:rsidRDefault="00F533E1">
      <w:pPr>
        <w:rPr>
          <w:color w:val="000000" w:themeColor="text1"/>
        </w:rPr>
      </w:pPr>
    </w:p>
    <w:p w:rsidR="00F533E1" w:rsidRDefault="00F533E1">
      <w:pPr>
        <w:rPr>
          <w:color w:val="000000" w:themeColor="text1"/>
        </w:rPr>
      </w:pPr>
    </w:p>
    <w:p w:rsidR="00F533E1" w:rsidRDefault="00F533E1">
      <w:pPr>
        <w:rPr>
          <w:color w:val="000000" w:themeColor="text1"/>
        </w:rPr>
      </w:pPr>
    </w:p>
    <w:p w:rsidR="006D2C66" w:rsidRDefault="006D2C66">
      <w:pPr>
        <w:rPr>
          <w:color w:val="000000" w:themeColor="text1"/>
        </w:rPr>
      </w:pPr>
    </w:p>
    <w:p w:rsidR="000543DC" w:rsidRDefault="000543DC">
      <w:pPr>
        <w:rPr>
          <w:color w:val="000000" w:themeColor="text1"/>
        </w:rPr>
      </w:pPr>
    </w:p>
    <w:p w:rsidR="000543DC" w:rsidRDefault="000543DC">
      <w:pPr>
        <w:rPr>
          <w:color w:val="000000" w:themeColor="text1"/>
        </w:rPr>
      </w:pPr>
    </w:p>
    <w:p w:rsidR="000543DC" w:rsidRPr="000543DC" w:rsidRDefault="000543DC">
      <w:pPr>
        <w:rPr>
          <w:color w:val="000000" w:themeColor="text1"/>
        </w:rPr>
      </w:pPr>
    </w:p>
    <w:p w:rsidR="000543DC" w:rsidRPr="000543DC" w:rsidRDefault="000543DC">
      <w:pPr>
        <w:rPr>
          <w:color w:val="C00000"/>
        </w:rPr>
      </w:pPr>
    </w:p>
    <w:p w:rsidR="000543DC" w:rsidRDefault="000543DC"/>
    <w:p w:rsidR="000543DC" w:rsidRDefault="000543DC"/>
    <w:p w:rsidR="00D638AB" w:rsidRDefault="00D638AB"/>
    <w:p w:rsidR="00D638AB" w:rsidRDefault="00D638AB"/>
    <w:p w:rsidR="000D025E" w:rsidRDefault="000D025E"/>
    <w:p w:rsidR="000D025E" w:rsidRDefault="000D025E"/>
    <w:p w:rsidR="000D025E" w:rsidRDefault="000D025E"/>
    <w:p w:rsidR="000D025E" w:rsidRDefault="000D025E"/>
    <w:p w:rsidR="000D025E" w:rsidRDefault="000D025E"/>
    <w:p w:rsidR="000D025E" w:rsidRDefault="000D025E"/>
    <w:p w:rsidR="000D025E" w:rsidRDefault="000D025E"/>
    <w:p w:rsidR="00BE3EFE" w:rsidRDefault="00BE3EFE"/>
    <w:p w:rsidR="00BE3EFE" w:rsidRDefault="00BE3EFE"/>
    <w:p w:rsidR="00BE3EFE" w:rsidRDefault="00BE3EFE"/>
    <w:p w:rsidR="005B430A" w:rsidRDefault="005B430A"/>
    <w:p w:rsidR="005B430A" w:rsidRDefault="005B430A"/>
    <w:p w:rsidR="00F80B72" w:rsidRDefault="00F80B72">
      <w:r>
        <w:tab/>
      </w:r>
      <w:r>
        <w:tab/>
      </w:r>
    </w:p>
    <w:p w:rsidR="009943F0" w:rsidRDefault="009943F0"/>
    <w:sectPr w:rsidR="009943F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EzMDI1sDAxMTcxMDNS0lEKTi0uzszPAykwrAUADMxyDywAAAA="/>
  </w:docVars>
  <w:rsids>
    <w:rsidRoot w:val="009943F0"/>
    <w:rsid w:val="000543DC"/>
    <w:rsid w:val="000D025E"/>
    <w:rsid w:val="00304B12"/>
    <w:rsid w:val="005A0DD1"/>
    <w:rsid w:val="005B430A"/>
    <w:rsid w:val="006D2C66"/>
    <w:rsid w:val="00717867"/>
    <w:rsid w:val="0080452F"/>
    <w:rsid w:val="00842CC1"/>
    <w:rsid w:val="009943F0"/>
    <w:rsid w:val="00B94389"/>
    <w:rsid w:val="00BE3EFE"/>
    <w:rsid w:val="00CC016D"/>
    <w:rsid w:val="00CE101F"/>
    <w:rsid w:val="00CE75F1"/>
    <w:rsid w:val="00D0717C"/>
    <w:rsid w:val="00D638AB"/>
    <w:rsid w:val="00E00DBD"/>
    <w:rsid w:val="00F45633"/>
    <w:rsid w:val="00F533E1"/>
    <w:rsid w:val="00F70FDC"/>
    <w:rsid w:val="00F80B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A025812"/>
  <w15:chartTrackingRefBased/>
  <w15:docId w15:val="{568A544E-EC1A-437A-B8E1-DA4B3861F3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3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4</TotalTime>
  <Pages>8</Pages>
  <Words>627</Words>
  <Characters>3575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ome</Company>
  <LinksUpToDate>false</LinksUpToDate>
  <CharactersWithSpaces>41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eoffrey Frost</dc:creator>
  <cp:keywords/>
  <dc:description/>
  <cp:lastModifiedBy>Geoffrey Frost</cp:lastModifiedBy>
  <cp:revision>14</cp:revision>
  <dcterms:created xsi:type="dcterms:W3CDTF">2016-08-02T09:08:00Z</dcterms:created>
  <dcterms:modified xsi:type="dcterms:W3CDTF">2016-08-02T10:52:00Z</dcterms:modified>
</cp:coreProperties>
</file>